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p>
      <w:pPr>
        <w:pStyle w:val="FirstParagraph"/>
      </w:pPr>
      <w:r>
        <w:t xml:space="preserve">1</w:t>
      </w:r>
    </w:p>
    <w:bookmarkStart w:id="14" w:name="qA33A46"/>
    <w:bookmarkStart w:id="9" w:name="hint"/>
    <w:p>
      <w:pPr>
        <w:pStyle w:val="BodyText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112:</w:t>
      </w:r>
      <w:r>
        <w:t xml:space="preserve"> </w:t>
      </w:r>
      <w:r>
        <w:t xml:space="preserve">0.9</w:t>
      </w:r>
    </w:p>
    <w:p>
      <w:pPr>
        <w:pStyle w:val="BodyText"/>
      </w:pPr>
      <w:r>
        <w:t xml:space="preserve">2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112:</w:t>
      </w:r>
      <w:r>
        <w:t xml:space="preserve"> </w:t>
      </w:r>
      <w:r>
        <w:t xml:space="preserve">11`veca`(4-1</w:t>
      </w:r>
    </w:p>
    <w:p>
      <w:pPr>
        <w:pStyle w:val="BodyText"/>
      </w:pPr>
      <w:r>
        <w:t xml:space="preserve">3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112:</w:t>
      </w:r>
      <w:r>
        <w:t xml:space="preserve"> </w:t>
      </w:r>
      <w:r>
        <w:t xml:space="preserve">18</w:t>
      </w:r>
    </w:p>
    <w:p>
      <w:pPr>
        <w:pStyle w:val="BodyText"/>
      </w:pPr>
      <w:r>
        <w:t xml:space="preserve">4-5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112:</w:t>
      </w:r>
      <w:r>
        <w:t xml:space="preserve"> </w:t>
      </w:r>
      <w:r>
        <w:t xml:space="preserve">0.4</w:t>
      </w:r>
    </w:p>
    <w:p>
      <w:pPr>
        <w:pStyle w:val="BodyText"/>
      </w:pPr>
      <w:r>
        <w:t xml:space="preserve">6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112:</w:t>
      </w:r>
      <w:r>
        <w:t xml:space="preserve"> </w:t>
      </w:r>
      <w:r>
        <w:t xml:space="preserve">-8</w:t>
      </w:r>
    </w:p>
    <w:p>
      <w:pPr>
        <w:pStyle w:val="BodyText"/>
      </w:pPr>
      <w:r>
        <w:t xml:space="preserve">7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112: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8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112:</w:t>
      </w:r>
      <w:r>
        <w:t xml:space="preserve"> </w:t>
      </w:r>
      <w:r>
        <w:t xml:space="preserve">4</w:t>
      </w:r>
    </w:p>
    <w:p>
      <w:pPr>
        <w:pStyle w:val="BodyText"/>
      </w:pPr>
      <w:r>
        <w:t xml:space="preserve">9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112: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10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112:</w:t>
      </w:r>
      <w:r>
        <w:t xml:space="preserve"> </w:t>
      </w:r>
      <w:r>
        <w:t xml:space="preserve">120</w:t>
      </w:r>
    </w:p>
    <w:p>
      <w:pPr>
        <w:pStyle w:val="BodyText"/>
      </w:pPr>
      <w:r>
        <w:t xml:space="preserve">11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112:</w:t>
      </w:r>
      <w:r>
        <w:t xml:space="preserve"> </w:t>
      </w:r>
      <w:r>
        <w:t xml:space="preserve">–3</w:t>
      </w:r>
    </w:p>
    <w:p>
      <w:pPr>
        <w:pStyle w:val="BodyText"/>
      </w:pPr>
      <w:r>
        <w:t xml:space="preserve">12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112:</w:t>
      </w:r>
      <w:r>
        <w:t xml:space="preserve"> </w:t>
      </w:r>
      <w:r>
        <w:t xml:space="preserve">8</w:t>
      </w:r>
    </w:p>
    <w:p>
      <w:pPr>
        <w:pStyle w:val="BodyText"/>
      </w:pPr>
      <w:r>
        <w:t xml:space="preserve">13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112:</w:t>
      </w:r>
      <w:r>
        <w:t xml:space="preserve"> </w:t>
      </w:r>
      <w:r>
        <w:t xml:space="preserve">Находим ОДЗ:Для знаменателя принимаем условие, что он больше 0, так как он под корнем и так как на корень делить нельзя. Тогда sinx больше 0 в&amp;nbsp;I и&amp;nbsp;II четверти, то есть&amp;nbsp;11sinx &amp;gt; 0 ⇒ 2πk &amp;lt; x &amp;lt; π+2πk, k∈Z</w:t>
      </w:r>
      <w:r>
        <w:t xml:space="preserve"> </w:t>
      </w:r>
      <w:r>
        <w:t xml:space="preserve">Тогда получается знаменатель равен 09sin2x–32√2sinx=09sin2x–322sinx=09^(sin2x) – 3^(2sqrt2sinx)=0</w:t>
      </w:r>
      <w:r>
        <w:t xml:space="preserve"> </w:t>
      </w:r>
      <w:r>
        <w:t xml:space="preserve">9=32;sin2x=2sinxcosx</w:t>
      </w:r>
      <w:r>
        <w:t xml:space="preserve"> </w:t>
      </w:r>
      <w:r>
        <w:t xml:space="preserve">34sinx⋅cosx–32√2sinx=034sinx·cosx–322sinx=03^(4sinx·cosx)–3^(2sqrt2sinx)=0;34sinx⋅cosx=32√2sinx34sinx·cosx=322sinx3^(4sinx·cosx)=3^(2sqrt2sinx);4sinxcosx=2√2sinx4sinxcosx–2√2sinx=02sinx·(2cosx–√2)=0sinx=0 или сosx=√2/2x=πk, k∈Z или х=± (π/4)+2πn, n∈Z</w:t>
      </w:r>
      <w:r>
        <w:t xml:space="preserve"> </w:t>
      </w:r>
      <w:r>
        <w:t xml:space="preserve">x=πk, k∈Z не принадлежит ОДЗх=– (π/4)+2πn, n∈Z не принадлежит ОДЗ</w:t>
      </w:r>
      <w:r>
        <w:t xml:space="preserve"> </w:t>
      </w:r>
      <w:r>
        <w:t xml:space="preserve">О т в е т.а) х= (π/4)+2πn, n∈ZУказанному промежутку принадлежит кореньб) х=(π/4)+4π=(17π/4)</w:t>
      </w:r>
    </w:p>
    <w:p>
      <w:pPr>
        <w:pStyle w:val="BodyText"/>
      </w:pPr>
      <w:r>
        <w:t xml:space="preserve">14-17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112:</w:t>
      </w:r>
      <w:r>
        <w:t xml:space="preserve"> </w:t>
      </w:r>
      <w:r>
        <w:t xml:space="preserve">а) Заметим, что&amp;nbsp;∠AB1C1+∠C1B1C=180º∠AB1C1+∠C1B1C=180º∠AB_1C_1 +∠C_1B_1C = 180ºЧетырехугольник BCB1C1 вписан в окружность, отсюда:∠C1BC=∠C1B1C=180º∠C1BC=∠C1B1C=180º∠C_1BC=∠C_1B_1C=180ºЗначит, ∠AB1C1=∠C1BC=∠ABC∠AB1C1=∠C1BC=∠ABC∠AB_1C_1=∠C_1BC=∠ABC.Следовательно, треугольники ABCABCABC и AB1C1AB1C1AB_1C_1 подобны.б) Пусть коэффициент подобия треугольников ABCABCABC и AB1C1AB1C1AB_1C_1 равен kkk. Тогда имеем:Отношение площадей двух подобных треугольников равно квадрату коэффициента подобия.SABC:SAB1C1=S+5SS=k2SABC:SAB1C1=S+5SS=k2S_(ABC): S_(AB_1C_1) = (S+5S)/S= k^2k=√6k=6k = sqrt6Из подобия получаемBC=√6B1C1=5√6BC=6B1C1=56BC = sqrt6B_1C_1 = 5sqrt6Пусть AB1=xAB1=xAB_1=x, тогда АВ=x√6АВ=x6АВ=xsqrt6По теореме косинусов для ΔABB1ΔABB1ΔABB_1:В1В2=АВ21+АВ2−2АВ1⋅cosAВ1В2=АВ12+АВ2-2АВ1⋅cosAВ_1В^2 = АВ_1^2+АВ^2-2АВ_1*cosAВ1В2=x2+(x√6)2−2⋅x⋅x√6cos30=7x2−x2√18В1В2=x2+(x6)2-2⋅x⋅x6cos30=7x2-x218В_1В^2 = x^2+(xsqrt6)^2-2*x*xsqrt6 cos30=7x^2-x^2sqrt18ВВ1=x√7−3√2ВВ1=x7-32ВВ_1 = xsqrt(7-3sqrt2)По теореме синусов&amp;nbsp;для ΔABB1ΔABB1ΔABB_1:ABsin∠AB1B=BB1sin∠AABsin∠AB1B=BB1sin∠A(AB)/(sin∠AB_1B) = (BB_1)/(sin∠A)sinAB1B=ABsin∠ABB1sinAB1B=ABsin∠ABB1sinAB_1B =(AB sin∠A)/(BB_1)Но sin∠AB1B=&amp;nbsp;sin∠BB1Csin∠AB1B=&amp;nbsp;sin∠BB1Csin∠AB_1B = sin∠BB_1C,&amp;nbsp;поскольку синусы смежных углов равны. ПолучаемsinBB1C=ABsin∠ABB1=x√6⋅12x√7−3√2sinBB1C=ABsin∠ABB1=x6⋅12x7-32sinBB_1C=(AB sin∠A)/(BB_1)=(xsqrt6*1/2)/(xsqrt(7-3sqrt2))sinBB1C=√62(7−3√2)sinBB1C=62(7-32)sinBB1C=(sqrt6)/(2(7-3sqrt2))Тогда радиус окружности, описанной около треугольника BB1C:2R=BCsin∠BB1C2R=BCsin∠BB1C2R = (BC)/(sin∠BB_1C)R=BCsin∠BB1C:2=5√6⋅2√7−3√22⋅√6=5√7−3√2R=BCsin∠BB1C:2=56⋅27-322⋅6=57-32R =(BC)/(sin∠BB_1C) : 2= (5sqrt6 * 2 sqrt (7-3sqrt2))/(2*sqrt6)=5sqrt(7-3sqrt2)Ответ:б)&amp;nbsp; 5√6565sqrt6;&amp;nbsp;5√7−3√257-325sqrt(7-3sqrt2)</w:t>
      </w:r>
    </w:p>
    <w:p>
      <w:pPr>
        <w:pStyle w:val="BodyText"/>
      </w:pPr>
      <w:r>
        <w:t xml:space="preserve">15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112:</w:t>
      </w:r>
      <w:r>
        <w:t xml:space="preserve"> </w:t>
      </w:r>
      <w:r>
        <w:t xml:space="preserve">x∈⟨−4,−277]⋃[√77−4,−3⟩x∈⟨-4,-277]⋃[77-4,-3⟩x∈⟨-4,-27/7]⋃[sqrt7/7-4,-3⟩</w:t>
      </w:r>
    </w:p>
    <w:p>
      <w:pPr>
        <w:pStyle w:val="BodyText"/>
      </w:pPr>
      <w:r>
        <w:t xml:space="preserve">16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112: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18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112: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19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112:</w:t>
      </w:r>
      <w:r>
        <w:t xml:space="preserve"> </w:t>
      </w:r>
      <w:r>
        <w:t xml:space="preserve">а) нет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1:46:13Z</dcterms:created>
  <dcterms:modified xsi:type="dcterms:W3CDTF">2025-09-28T11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